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B8C050" w14:textId="5A395B1F" w:rsidR="00D71F99" w:rsidRDefault="00052A88">
      <w:pPr>
        <w:pStyle w:val="BodyText"/>
        <w:ind w:left="16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4CFCA00D" wp14:editId="0482A572">
                <wp:extent cx="6858635" cy="1016000"/>
                <wp:effectExtent l="0" t="0" r="0" b="0"/>
                <wp:docPr id="769857213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79" y="-7"/>
                          <a:chExt cx="10801" cy="1600"/>
                        </a:xfrm>
                      </wpg:grpSpPr>
                      <wps:wsp>
                        <wps:cNvPr id="434343160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-79" y="-7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9DA440" w14:textId="1279CDCF" w:rsidR="00D71F99" w:rsidRDefault="00172151">
                              <w:pPr>
                                <w:spacing w:before="110"/>
                                <w:ind w:left="1708" w:right="546"/>
                                <w:jc w:val="center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Participant informed Consent Form</w:t>
                              </w:r>
                            </w:p>
                            <w:p w14:paraId="700314C3" w14:textId="77777777" w:rsidR="00A062D5" w:rsidRPr="00E941E3" w:rsidRDefault="00A062D5" w:rsidP="00A062D5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4140606C" w14:textId="3387717F" w:rsidR="00A062D5" w:rsidRPr="00E941E3" w:rsidRDefault="001F4A2A" w:rsidP="00A062D5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4E021BDF" w14:textId="56A3B033" w:rsidR="00D71F99" w:rsidRDefault="00D71F99">
                              <w:pPr>
                                <w:tabs>
                                  <w:tab w:val="left" w:pos="7387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38228038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095" cy="12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A5E0AD" w14:textId="48A88ACD" w:rsidR="00D71F99" w:rsidRDefault="001F4A2A" w:rsidP="00A062D5">
                              <w:pPr>
                                <w:spacing w:before="154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04E1B73D" wp14:editId="623F4DB0">
                                    <wp:extent cx="669365" cy="687070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79598" cy="6975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F4FD4">
                                <w:rPr>
                                  <w:rFonts w:ascii="Verdana"/>
                                  <w:color w:val="D1D3D4"/>
                                  <w:sz w:val="16"/>
                                </w:rPr>
                                <w:t>u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FCA00D" id="Group 104" o:spid="_x0000_s1026" style="width:540.05pt;height:80pt;mso-position-horizontal-relative:char;mso-position-vertical-relative:line" coordorigin="-79,-7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6" o:spid="_x0000_s1027" type="#_x0000_t202" style="position:absolute;left:-79;top:-7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" fillcolor="#e5b8b7 [1301]" stroked="f">
                  <v:textbox inset="0,0,0,0">
                    <w:txbxContent>
                      <w:p w14:paraId="489DA440" w14:textId="1279CDCF" w:rsidR="00D71F99" w:rsidRDefault="00172151">
                        <w:pPr>
                          <w:spacing w:before="110"/>
                          <w:ind w:left="1708" w:right="546"/>
                          <w:jc w:val="center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Participant informed Consent Form</w:t>
                        </w:r>
                      </w:p>
                      <w:p w14:paraId="700314C3" w14:textId="77777777" w:rsidR="00A062D5" w:rsidRPr="00E941E3" w:rsidRDefault="00A062D5" w:rsidP="00A062D5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4140606C" w14:textId="3387717F" w:rsidR="00A062D5" w:rsidRPr="00E941E3" w:rsidRDefault="001F4A2A" w:rsidP="00A062D5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4E021BDF" w14:textId="56A3B033" w:rsidR="00D71F99" w:rsidRDefault="00D71F99">
                        <w:pPr>
                          <w:tabs>
                            <w:tab w:val="left" w:pos="7387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</w:p>
                    </w:txbxContent>
                  </v:textbox>
                </v:shape>
                <v:shape id="Text Box 105" o:spid="_x0000_s1028" type="#_x0000_t202" style="position:absolute;left:223;top:149;width:1095;height:1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" stroked="f">
                  <v:textbox inset="0,0,0,0">
                    <w:txbxContent>
                      <w:p w14:paraId="6CA5E0AD" w14:textId="48A88ACD" w:rsidR="00D71F99" w:rsidRDefault="001F4A2A" w:rsidP="00A062D5">
                        <w:pPr>
                          <w:spacing w:before="154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04E1B73D" wp14:editId="623F4DB0">
                              <wp:extent cx="669365" cy="687070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79598" cy="6975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F4FD4">
                          <w:rPr>
                            <w:rFonts w:ascii="Verdana"/>
                            <w:color w:val="D1D3D4"/>
                            <w:sz w:val="16"/>
                          </w:rPr>
                          <w:t>ut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1B6B57A" w14:textId="6CD0154A" w:rsidR="00D71F99" w:rsidRDefault="00000000">
      <w:pPr>
        <w:pStyle w:val="BodyText"/>
        <w:spacing w:before="3"/>
        <w:rPr>
          <w:sz w:val="2"/>
        </w:rPr>
      </w:pPr>
      <w:r>
        <w:rPr>
          <w:rFonts w:ascii="Verdana"/>
          <w:i/>
          <w:sz w:val="14"/>
        </w:rPr>
        <w:pict w14:anchorId="60AB6AB1">
          <v:rect id="_x0000_i1025" style="width:555pt;height:1.5pt" o:hralign="center" o:hrstd="t" o:hrnoshade="t" o:hr="t" fillcolor="black [3213]" stroked="f"/>
        </w:pict>
      </w:r>
    </w:p>
    <w:p w14:paraId="295CB8E7" w14:textId="53BB2C4E" w:rsidR="00D71F99" w:rsidRDefault="00052A88">
      <w:pPr>
        <w:pStyle w:val="BodyText"/>
        <w:ind w:left="16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78664969" wp14:editId="177E8F68">
                <wp:extent cx="6831106" cy="2791012"/>
                <wp:effectExtent l="0" t="0" r="8255" b="9525"/>
                <wp:docPr id="399047820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1106" cy="2791012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19B6750" w14:textId="77777777" w:rsidR="00172151" w:rsidRDefault="00172151" w:rsidP="00172151">
                            <w:pPr>
                              <w:pStyle w:val="BodyText"/>
                              <w:spacing w:before="157"/>
                            </w:pPr>
                          </w:p>
                          <w:p w14:paraId="279A3F79" w14:textId="77479E93" w:rsidR="00172151" w:rsidRPr="00172151" w:rsidRDefault="00172151" w:rsidP="00172151">
                            <w:pPr>
                              <w:pStyle w:val="BodyText"/>
                              <w:spacing w:before="157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ject number: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6381D7AD" w14:textId="77777777" w:rsidR="00172151" w:rsidRPr="00172151" w:rsidRDefault="00172151" w:rsidP="00172151">
                            <w:pPr>
                              <w:pStyle w:val="BodyText"/>
                              <w:spacing w:before="157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articipant identification number for trial: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073BF612" w14:textId="77777777" w:rsidR="00172151" w:rsidRPr="00172151" w:rsidRDefault="00172151" w:rsidP="00172151">
                            <w:pPr>
                              <w:pStyle w:val="BodyText"/>
                              <w:spacing w:before="157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itle of the project: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225BCB6F" w14:textId="77777777" w:rsidR="00172151" w:rsidRPr="00172151" w:rsidRDefault="00172151" w:rsidP="00172151">
                            <w:pPr>
                              <w:pStyle w:val="BodyText"/>
                              <w:spacing w:before="157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vestigator(s) details: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478BDE5" w14:textId="617CBEC0" w:rsidR="00D71F99" w:rsidRPr="00172151" w:rsidRDefault="00172151" w:rsidP="00172151">
                            <w:pPr>
                              <w:pStyle w:val="BodyText"/>
                              <w:spacing w:before="157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 have carefully read/explained in detail to me the contents of the Participant Information Form 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ted: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1721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). The purpose of the research, benefits of the research, potential risks of the research, and other relevant information of the research have been explained to me in detail. I have fully understood the information provided in the form. I understand that that my participation is a requirement to conduct the research and I am free to withdraw at any time without giving any reason. The information about me for my participation in this research may be collected. I give my consent to take part in the research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664969" id="Text Box 131" o:spid="_x0000_s1029" type="#_x0000_t202" style="width:537.9pt;height:2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" filled="f" stroked="f" strokeweight="1pt">
                <v:textbox inset="0,0,0,0">
                  <w:txbxContent>
                    <w:p w14:paraId="119B6750" w14:textId="77777777" w:rsidR="00172151" w:rsidRDefault="00172151" w:rsidP="00172151">
                      <w:pPr>
                        <w:pStyle w:val="BodyText"/>
                        <w:spacing w:before="157"/>
                      </w:pPr>
                    </w:p>
                    <w:p w14:paraId="279A3F79" w14:textId="77479E93" w:rsidR="00172151" w:rsidRPr="00172151" w:rsidRDefault="00172151" w:rsidP="00172151">
                      <w:pPr>
                        <w:pStyle w:val="BodyText"/>
                        <w:spacing w:before="157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ject number: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6381D7AD" w14:textId="77777777" w:rsidR="00172151" w:rsidRPr="00172151" w:rsidRDefault="00172151" w:rsidP="00172151">
                      <w:pPr>
                        <w:pStyle w:val="BodyText"/>
                        <w:spacing w:before="157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articipant identification number for trial: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073BF612" w14:textId="77777777" w:rsidR="00172151" w:rsidRPr="00172151" w:rsidRDefault="00172151" w:rsidP="00172151">
                      <w:pPr>
                        <w:pStyle w:val="BodyText"/>
                        <w:spacing w:before="157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itle of the project: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225BCB6F" w14:textId="77777777" w:rsidR="00172151" w:rsidRPr="00172151" w:rsidRDefault="00172151" w:rsidP="00172151">
                      <w:pPr>
                        <w:pStyle w:val="BodyText"/>
                        <w:spacing w:before="157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vestigator(s) details: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4478BDE5" w14:textId="617CBEC0" w:rsidR="00D71F99" w:rsidRPr="00172151" w:rsidRDefault="00172151" w:rsidP="00172151">
                      <w:pPr>
                        <w:pStyle w:val="BodyText"/>
                        <w:spacing w:before="157"/>
                        <w:ind w:firstLine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 have carefully read/explained in detail to me the contents of the Participant Information Form (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ted: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 xml:space="preserve">   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</w:t>
                      </w:r>
                      <w:r w:rsidRPr="001721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). The purpose of the research, benefits of the research, potential risks of the research, and other relevant information of the research have been explained to me in detail. I have fully understood the information provided in the form. I understand that that my participation is a requirement to conduct the research and I am free to withdraw at any time without giving any reason. The information about me for my participation in this research may be collected. I give my consent to take part in the research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899A49" w14:textId="1589D4E3" w:rsidR="00D71F99" w:rsidRDefault="00D71F99">
      <w:pPr>
        <w:pStyle w:val="BodyText"/>
        <w:rPr>
          <w:rFonts w:ascii="Verdana"/>
          <w:i/>
          <w:sz w:val="20"/>
        </w:rPr>
      </w:pPr>
    </w:p>
    <w:tbl>
      <w:tblPr>
        <w:tblW w:w="0" w:type="auto"/>
        <w:tblInd w:w="2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9"/>
        <w:gridCol w:w="5318"/>
      </w:tblGrid>
      <w:tr w:rsidR="00172151" w:rsidRPr="00172151" w14:paraId="5BF046C4" w14:textId="77777777" w:rsidTr="00C03BC2">
        <w:trPr>
          <w:trHeight w:val="537"/>
        </w:trPr>
        <w:tc>
          <w:tcPr>
            <w:tcW w:w="5309" w:type="dxa"/>
          </w:tcPr>
          <w:p w14:paraId="1A89EB96" w14:textId="77777777" w:rsidR="00172151" w:rsidRPr="00172151" w:rsidRDefault="00172151" w:rsidP="00172151">
            <w:pPr>
              <w:spacing w:before="4"/>
              <w:rPr>
                <w:rFonts w:ascii="Calibri" w:eastAsia="Calibri" w:hAnsi="Calibri" w:cs="Calibri"/>
                <w:b/>
                <w:sz w:val="20"/>
              </w:rPr>
            </w:pPr>
          </w:p>
          <w:p w14:paraId="381F9463" w14:textId="77777777" w:rsidR="00172151" w:rsidRPr="00172151" w:rsidRDefault="00172151" w:rsidP="00172151">
            <w:pPr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  <w:b/>
              </w:rPr>
              <w:t>Participant</w:t>
            </w:r>
            <w:r w:rsidRPr="00172151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5318" w:type="dxa"/>
          </w:tcPr>
          <w:p w14:paraId="2E8C6AF7" w14:textId="77777777" w:rsidR="00172151" w:rsidRPr="00172151" w:rsidRDefault="00172151" w:rsidP="00172151">
            <w:pPr>
              <w:rPr>
                <w:rFonts w:ascii="Times New Roman" w:eastAsia="Calibri" w:hAnsi="Calibri" w:cs="Calibri"/>
              </w:rPr>
            </w:pPr>
          </w:p>
        </w:tc>
      </w:tr>
      <w:tr w:rsidR="00172151" w:rsidRPr="00172151" w14:paraId="46337656" w14:textId="77777777" w:rsidTr="00C03BC2">
        <w:trPr>
          <w:trHeight w:val="268"/>
        </w:trPr>
        <w:tc>
          <w:tcPr>
            <w:tcW w:w="5309" w:type="dxa"/>
          </w:tcPr>
          <w:p w14:paraId="2BD7C085" w14:textId="77777777" w:rsidR="00172151" w:rsidRPr="00172151" w:rsidRDefault="00172151" w:rsidP="00172151">
            <w:pPr>
              <w:tabs>
                <w:tab w:val="left" w:pos="5145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Signature/Thumb</w:t>
            </w:r>
            <w:r w:rsidRPr="0017215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Impression:</w:t>
            </w:r>
            <w:r w:rsidRPr="00172151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0F0176B3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4EF88A61" w14:textId="77777777" w:rsidTr="00C03BC2">
        <w:trPr>
          <w:trHeight w:val="267"/>
        </w:trPr>
        <w:tc>
          <w:tcPr>
            <w:tcW w:w="5309" w:type="dxa"/>
          </w:tcPr>
          <w:p w14:paraId="3F4F9BC2" w14:textId="77777777" w:rsidR="00172151" w:rsidRPr="00172151" w:rsidRDefault="00172151" w:rsidP="00172151">
            <w:pPr>
              <w:tabs>
                <w:tab w:val="left" w:pos="5156"/>
              </w:tabs>
              <w:spacing w:line="248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 xml:space="preserve">Name: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6C172522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155D2163" w14:textId="77777777" w:rsidTr="00C03BC2">
        <w:trPr>
          <w:trHeight w:val="267"/>
        </w:trPr>
        <w:tc>
          <w:tcPr>
            <w:tcW w:w="5309" w:type="dxa"/>
          </w:tcPr>
          <w:p w14:paraId="2FE17CFD" w14:textId="77777777" w:rsidR="00172151" w:rsidRPr="00172151" w:rsidRDefault="00172151" w:rsidP="00172151">
            <w:pPr>
              <w:tabs>
                <w:tab w:val="left" w:pos="4979"/>
              </w:tabs>
              <w:spacing w:line="247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Son/Daughter/Spouse</w:t>
            </w:r>
            <w:r w:rsidRPr="0017215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 xml:space="preserve">of: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7884AFE7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39990884" w14:textId="77777777" w:rsidTr="00C03BC2">
        <w:trPr>
          <w:trHeight w:val="268"/>
        </w:trPr>
        <w:tc>
          <w:tcPr>
            <w:tcW w:w="5309" w:type="dxa"/>
          </w:tcPr>
          <w:p w14:paraId="30D69F2B" w14:textId="77777777" w:rsidR="00172151" w:rsidRPr="00172151" w:rsidRDefault="00172151" w:rsidP="00172151">
            <w:pPr>
              <w:tabs>
                <w:tab w:val="left" w:pos="5231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Address:</w:t>
            </w:r>
            <w:r w:rsidRPr="0017215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34A5040C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0451A6BF" w14:textId="77777777" w:rsidTr="00C03BC2">
        <w:trPr>
          <w:trHeight w:val="268"/>
        </w:trPr>
        <w:tc>
          <w:tcPr>
            <w:tcW w:w="5309" w:type="dxa"/>
          </w:tcPr>
          <w:p w14:paraId="3EE886B8" w14:textId="77777777" w:rsidR="00172151" w:rsidRPr="00172151" w:rsidRDefault="00172151" w:rsidP="00172151">
            <w:pPr>
              <w:tabs>
                <w:tab w:val="left" w:pos="5183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Contact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No.</w:t>
            </w:r>
            <w:r w:rsidRPr="0017215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798527B8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7A6DE2C5" w14:textId="77777777" w:rsidTr="00C03BC2">
        <w:trPr>
          <w:trHeight w:val="537"/>
        </w:trPr>
        <w:tc>
          <w:tcPr>
            <w:tcW w:w="5309" w:type="dxa"/>
          </w:tcPr>
          <w:p w14:paraId="4B76AC40" w14:textId="77777777" w:rsidR="00172151" w:rsidRPr="00172151" w:rsidRDefault="00172151" w:rsidP="00172151">
            <w:pPr>
              <w:tabs>
                <w:tab w:val="left" w:pos="2750"/>
                <w:tab w:val="left" w:pos="5241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Date: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  <w:r w:rsidRPr="00172151">
              <w:rPr>
                <w:rFonts w:ascii="Calibri" w:eastAsia="Calibri" w:hAnsi="Calibri" w:cs="Calibri"/>
              </w:rPr>
              <w:t>Place: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22BAFC4D" w14:textId="77777777" w:rsidR="00172151" w:rsidRPr="00172151" w:rsidRDefault="00172151" w:rsidP="00172151">
            <w:pPr>
              <w:rPr>
                <w:rFonts w:ascii="Times New Roman" w:eastAsia="Calibri" w:hAnsi="Calibri" w:cs="Calibri"/>
              </w:rPr>
            </w:pPr>
          </w:p>
        </w:tc>
      </w:tr>
      <w:tr w:rsidR="00172151" w:rsidRPr="00172151" w14:paraId="483EE762" w14:textId="77777777" w:rsidTr="00C03BC2">
        <w:trPr>
          <w:trHeight w:val="806"/>
        </w:trPr>
        <w:tc>
          <w:tcPr>
            <w:tcW w:w="10627" w:type="dxa"/>
            <w:gridSpan w:val="2"/>
          </w:tcPr>
          <w:p w14:paraId="64A1A6BC" w14:textId="77777777" w:rsidR="00172151" w:rsidRPr="00172151" w:rsidRDefault="00172151" w:rsidP="00172151">
            <w:pPr>
              <w:spacing w:before="4"/>
              <w:rPr>
                <w:rFonts w:ascii="Calibri" w:eastAsia="Calibri" w:hAnsi="Calibri" w:cs="Calibri"/>
                <w:b/>
                <w:sz w:val="20"/>
              </w:rPr>
            </w:pPr>
          </w:p>
          <w:p w14:paraId="28866E36" w14:textId="77777777" w:rsidR="00172151" w:rsidRPr="00172151" w:rsidRDefault="00172151" w:rsidP="00172151">
            <w:pPr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This</w:t>
            </w:r>
            <w:r w:rsidRPr="00172151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is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to certify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that</w:t>
            </w:r>
            <w:r w:rsidRPr="0017215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the</w:t>
            </w:r>
            <w:r w:rsidRPr="0017215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consent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has</w:t>
            </w:r>
            <w:r w:rsidRPr="00172151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been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given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in</w:t>
            </w:r>
            <w:r w:rsidRPr="0017215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my</w:t>
            </w:r>
            <w:r w:rsidRPr="0017215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presence.</w:t>
            </w:r>
          </w:p>
        </w:tc>
      </w:tr>
      <w:tr w:rsidR="00172151" w:rsidRPr="00172151" w14:paraId="054E80DA" w14:textId="77777777" w:rsidTr="00C03BC2">
        <w:trPr>
          <w:trHeight w:val="536"/>
        </w:trPr>
        <w:tc>
          <w:tcPr>
            <w:tcW w:w="5309" w:type="dxa"/>
          </w:tcPr>
          <w:p w14:paraId="303F654E" w14:textId="77777777" w:rsidR="00172151" w:rsidRPr="00172151" w:rsidRDefault="00172151" w:rsidP="00172151">
            <w:pPr>
              <w:spacing w:before="5"/>
              <w:rPr>
                <w:rFonts w:ascii="Calibri" w:eastAsia="Calibri" w:hAnsi="Calibri" w:cs="Calibri"/>
                <w:b/>
                <w:sz w:val="20"/>
              </w:rPr>
            </w:pPr>
          </w:p>
          <w:p w14:paraId="0B1E3EDA" w14:textId="77777777" w:rsidR="00172151" w:rsidRPr="00172151" w:rsidRDefault="00172151" w:rsidP="00172151">
            <w:pPr>
              <w:spacing w:line="267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  <w:b/>
              </w:rPr>
              <w:t>Principal</w:t>
            </w:r>
            <w:r w:rsidRPr="00172151">
              <w:rPr>
                <w:rFonts w:ascii="Calibri" w:eastAsia="Calibri" w:hAnsi="Calibri" w:cs="Calibri"/>
                <w:b/>
                <w:spacing w:val="-6"/>
              </w:rPr>
              <w:t xml:space="preserve"> </w:t>
            </w:r>
            <w:r w:rsidRPr="00172151">
              <w:rPr>
                <w:rFonts w:ascii="Calibri" w:eastAsia="Calibri" w:hAnsi="Calibri" w:cs="Calibri"/>
                <w:b/>
              </w:rPr>
              <w:t>Investigator</w:t>
            </w:r>
            <w:r w:rsidRPr="00172151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5318" w:type="dxa"/>
          </w:tcPr>
          <w:p w14:paraId="225DD8AF" w14:textId="77777777" w:rsidR="00172151" w:rsidRPr="00172151" w:rsidRDefault="00172151" w:rsidP="00172151">
            <w:pPr>
              <w:rPr>
                <w:rFonts w:ascii="Times New Roman" w:eastAsia="Calibri" w:hAnsi="Calibri" w:cs="Calibri"/>
              </w:rPr>
            </w:pPr>
          </w:p>
        </w:tc>
      </w:tr>
      <w:tr w:rsidR="00172151" w:rsidRPr="00172151" w14:paraId="5CF69814" w14:textId="77777777" w:rsidTr="00C03BC2">
        <w:trPr>
          <w:trHeight w:val="267"/>
        </w:trPr>
        <w:tc>
          <w:tcPr>
            <w:tcW w:w="5309" w:type="dxa"/>
          </w:tcPr>
          <w:p w14:paraId="2FB1E56A" w14:textId="77777777" w:rsidR="00172151" w:rsidRPr="00172151" w:rsidRDefault="00172151" w:rsidP="00172151">
            <w:pPr>
              <w:tabs>
                <w:tab w:val="left" w:pos="5147"/>
              </w:tabs>
              <w:spacing w:line="247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Signature:</w:t>
            </w:r>
            <w:r w:rsidRPr="0017215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56BAF284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1D68EFE5" w14:textId="77777777" w:rsidTr="00C03BC2">
        <w:trPr>
          <w:trHeight w:val="268"/>
        </w:trPr>
        <w:tc>
          <w:tcPr>
            <w:tcW w:w="5309" w:type="dxa"/>
          </w:tcPr>
          <w:p w14:paraId="7B352735" w14:textId="77777777" w:rsidR="00172151" w:rsidRPr="00172151" w:rsidRDefault="00172151" w:rsidP="00172151">
            <w:pPr>
              <w:tabs>
                <w:tab w:val="left" w:pos="5157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Name:</w:t>
            </w:r>
            <w:r w:rsidRPr="00172151">
              <w:rPr>
                <w:rFonts w:ascii="Calibri" w:eastAsia="Calibri" w:hAnsi="Calibri" w:cs="Calibri"/>
                <w:spacing w:val="2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412E0454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528A089A" w14:textId="77777777" w:rsidTr="00C03BC2">
        <w:trPr>
          <w:trHeight w:val="268"/>
        </w:trPr>
        <w:tc>
          <w:tcPr>
            <w:tcW w:w="5309" w:type="dxa"/>
          </w:tcPr>
          <w:p w14:paraId="5DC7F4D0" w14:textId="77777777" w:rsidR="00172151" w:rsidRPr="00172151" w:rsidRDefault="00172151" w:rsidP="00172151">
            <w:pPr>
              <w:tabs>
                <w:tab w:val="left" w:pos="5231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Address:</w:t>
            </w:r>
            <w:r w:rsidRPr="0017215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5B07BA7C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765DDCEA" w14:textId="77777777" w:rsidTr="00C03BC2">
        <w:trPr>
          <w:trHeight w:val="268"/>
        </w:trPr>
        <w:tc>
          <w:tcPr>
            <w:tcW w:w="5309" w:type="dxa"/>
          </w:tcPr>
          <w:p w14:paraId="1478E8D2" w14:textId="77777777" w:rsidR="00172151" w:rsidRPr="00172151" w:rsidRDefault="00172151" w:rsidP="00172151">
            <w:pPr>
              <w:tabs>
                <w:tab w:val="left" w:pos="5183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Contact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No.</w:t>
            </w:r>
            <w:r w:rsidRPr="0017215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7D8870D7" w14:textId="77777777" w:rsidR="00172151" w:rsidRPr="00172151" w:rsidRDefault="00172151" w:rsidP="00172151">
            <w:pPr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172151" w:rsidRPr="00172151" w14:paraId="29972816" w14:textId="77777777" w:rsidTr="00C03BC2">
        <w:trPr>
          <w:trHeight w:val="537"/>
        </w:trPr>
        <w:tc>
          <w:tcPr>
            <w:tcW w:w="5309" w:type="dxa"/>
          </w:tcPr>
          <w:p w14:paraId="09F1041B" w14:textId="77777777" w:rsidR="00172151" w:rsidRPr="00172151" w:rsidRDefault="00172151" w:rsidP="00172151">
            <w:pPr>
              <w:tabs>
                <w:tab w:val="left" w:pos="2748"/>
                <w:tab w:val="left" w:pos="5240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Date: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  <w:r w:rsidRPr="00172151">
              <w:rPr>
                <w:rFonts w:ascii="Calibri" w:eastAsia="Calibri" w:hAnsi="Calibri" w:cs="Calibri"/>
              </w:rPr>
              <w:t>Place: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7E374676" w14:textId="77777777" w:rsidR="00172151" w:rsidRPr="00172151" w:rsidRDefault="00172151" w:rsidP="00172151">
            <w:pPr>
              <w:rPr>
                <w:rFonts w:ascii="Times New Roman" w:eastAsia="Calibri" w:hAnsi="Calibri" w:cs="Calibri"/>
              </w:rPr>
            </w:pPr>
          </w:p>
        </w:tc>
      </w:tr>
      <w:tr w:rsidR="00172151" w:rsidRPr="00172151" w14:paraId="4BD41086" w14:textId="77777777" w:rsidTr="00C03BC2">
        <w:trPr>
          <w:trHeight w:val="537"/>
        </w:trPr>
        <w:tc>
          <w:tcPr>
            <w:tcW w:w="5309" w:type="dxa"/>
          </w:tcPr>
          <w:p w14:paraId="26E99A5A" w14:textId="77777777" w:rsidR="00172151" w:rsidRPr="00172151" w:rsidRDefault="00172151" w:rsidP="00172151">
            <w:pPr>
              <w:spacing w:before="4"/>
              <w:rPr>
                <w:rFonts w:ascii="Calibri" w:eastAsia="Calibri" w:hAnsi="Calibri" w:cs="Calibri"/>
                <w:b/>
                <w:sz w:val="20"/>
              </w:rPr>
            </w:pPr>
          </w:p>
          <w:p w14:paraId="6AD337AC" w14:textId="77777777" w:rsidR="00172151" w:rsidRPr="00172151" w:rsidRDefault="00172151" w:rsidP="00172151">
            <w:pPr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  <w:b/>
              </w:rPr>
              <w:t>Witness –</w:t>
            </w:r>
            <w:r w:rsidRPr="00172151">
              <w:rPr>
                <w:rFonts w:ascii="Calibri" w:eastAsia="Calibri" w:hAnsi="Calibri" w:cs="Calibri"/>
                <w:b/>
                <w:spacing w:val="-2"/>
              </w:rPr>
              <w:t xml:space="preserve"> </w:t>
            </w:r>
            <w:r w:rsidRPr="00172151">
              <w:rPr>
                <w:rFonts w:ascii="Calibri" w:eastAsia="Calibri" w:hAnsi="Calibri" w:cs="Calibri"/>
                <w:b/>
              </w:rPr>
              <w:t>1</w:t>
            </w:r>
            <w:r w:rsidRPr="00172151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5318" w:type="dxa"/>
          </w:tcPr>
          <w:p w14:paraId="440BBE8A" w14:textId="77777777" w:rsidR="00172151" w:rsidRPr="00172151" w:rsidRDefault="00172151" w:rsidP="00172151">
            <w:pPr>
              <w:spacing w:before="4"/>
              <w:rPr>
                <w:rFonts w:ascii="Calibri" w:eastAsia="Calibri" w:hAnsi="Calibri" w:cs="Calibri"/>
                <w:b/>
                <w:sz w:val="20"/>
              </w:rPr>
            </w:pPr>
          </w:p>
          <w:p w14:paraId="1199941E" w14:textId="77777777" w:rsidR="00172151" w:rsidRPr="00172151" w:rsidRDefault="00172151" w:rsidP="00172151">
            <w:pPr>
              <w:ind w:left="112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  <w:b/>
              </w:rPr>
              <w:t>Witness –</w:t>
            </w:r>
            <w:r w:rsidRPr="00172151">
              <w:rPr>
                <w:rFonts w:ascii="Calibri" w:eastAsia="Calibri" w:hAnsi="Calibri" w:cs="Calibri"/>
                <w:b/>
                <w:spacing w:val="-2"/>
              </w:rPr>
              <w:t xml:space="preserve"> </w:t>
            </w:r>
            <w:r w:rsidRPr="00172151">
              <w:rPr>
                <w:rFonts w:ascii="Calibri" w:eastAsia="Calibri" w:hAnsi="Calibri" w:cs="Calibri"/>
                <w:b/>
              </w:rPr>
              <w:t>2</w:t>
            </w:r>
            <w:r w:rsidRPr="00172151">
              <w:rPr>
                <w:rFonts w:ascii="Calibri" w:eastAsia="Calibri" w:hAnsi="Calibri" w:cs="Calibri"/>
              </w:rPr>
              <w:t>:</w:t>
            </w:r>
          </w:p>
        </w:tc>
      </w:tr>
      <w:tr w:rsidR="00172151" w:rsidRPr="00172151" w14:paraId="79F5623D" w14:textId="77777777" w:rsidTr="00C03BC2">
        <w:trPr>
          <w:trHeight w:val="267"/>
        </w:trPr>
        <w:tc>
          <w:tcPr>
            <w:tcW w:w="5309" w:type="dxa"/>
          </w:tcPr>
          <w:p w14:paraId="218AC56A" w14:textId="77777777" w:rsidR="00172151" w:rsidRPr="00172151" w:rsidRDefault="00172151" w:rsidP="00172151">
            <w:pPr>
              <w:tabs>
                <w:tab w:val="left" w:pos="5148"/>
              </w:tabs>
              <w:spacing w:line="248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Signature:</w:t>
            </w:r>
            <w:r w:rsidRPr="00172151">
              <w:rPr>
                <w:rFonts w:ascii="Calibri" w:eastAsia="Calibri" w:hAnsi="Calibri" w:cs="Calibri"/>
                <w:spacing w:val="2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63C43A17" w14:textId="77777777" w:rsidR="00172151" w:rsidRPr="00172151" w:rsidRDefault="00172151" w:rsidP="00172151">
            <w:pPr>
              <w:tabs>
                <w:tab w:val="left" w:pos="5059"/>
              </w:tabs>
              <w:spacing w:line="248" w:lineRule="exact"/>
              <w:ind w:left="112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Signature:</w:t>
            </w:r>
            <w:r w:rsidRPr="0017215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</w:tr>
      <w:tr w:rsidR="00172151" w:rsidRPr="00172151" w14:paraId="16DE0D87" w14:textId="77777777" w:rsidTr="00C03BC2">
        <w:trPr>
          <w:trHeight w:val="267"/>
        </w:trPr>
        <w:tc>
          <w:tcPr>
            <w:tcW w:w="5309" w:type="dxa"/>
          </w:tcPr>
          <w:p w14:paraId="55C6AEDA" w14:textId="77777777" w:rsidR="00172151" w:rsidRPr="00172151" w:rsidRDefault="00172151" w:rsidP="00172151">
            <w:pPr>
              <w:tabs>
                <w:tab w:val="left" w:pos="5156"/>
              </w:tabs>
              <w:spacing w:line="247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 xml:space="preserve">Name: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422EC23A" w14:textId="77777777" w:rsidR="00172151" w:rsidRPr="00172151" w:rsidRDefault="00172151" w:rsidP="00172151">
            <w:pPr>
              <w:tabs>
                <w:tab w:val="left" w:pos="5068"/>
              </w:tabs>
              <w:spacing w:line="247" w:lineRule="exact"/>
              <w:ind w:left="112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 xml:space="preserve">Name: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</w:tr>
      <w:tr w:rsidR="00172151" w:rsidRPr="00172151" w14:paraId="2FAC6378" w14:textId="77777777" w:rsidTr="00C03BC2">
        <w:trPr>
          <w:trHeight w:val="269"/>
        </w:trPr>
        <w:tc>
          <w:tcPr>
            <w:tcW w:w="5309" w:type="dxa"/>
          </w:tcPr>
          <w:p w14:paraId="5FB9C171" w14:textId="77777777" w:rsidR="00172151" w:rsidRPr="00172151" w:rsidRDefault="00172151" w:rsidP="00172151">
            <w:pPr>
              <w:tabs>
                <w:tab w:val="left" w:pos="5231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Address:</w:t>
            </w:r>
            <w:r w:rsidRPr="0017215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743EFE3D" w14:textId="77777777" w:rsidR="00172151" w:rsidRPr="00172151" w:rsidRDefault="00172151" w:rsidP="00172151">
            <w:pPr>
              <w:tabs>
                <w:tab w:val="left" w:pos="5145"/>
              </w:tabs>
              <w:spacing w:line="249" w:lineRule="exact"/>
              <w:ind w:left="112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Address:</w:t>
            </w:r>
            <w:r w:rsidRPr="0017215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</w:tr>
      <w:tr w:rsidR="00172151" w:rsidRPr="00172151" w14:paraId="3D248EA7" w14:textId="77777777" w:rsidTr="00C03BC2">
        <w:trPr>
          <w:trHeight w:val="268"/>
        </w:trPr>
        <w:tc>
          <w:tcPr>
            <w:tcW w:w="5309" w:type="dxa"/>
          </w:tcPr>
          <w:p w14:paraId="0370CF6F" w14:textId="77777777" w:rsidR="00172151" w:rsidRPr="00172151" w:rsidRDefault="00172151" w:rsidP="00172151">
            <w:pPr>
              <w:tabs>
                <w:tab w:val="left" w:pos="5183"/>
              </w:tabs>
              <w:spacing w:line="249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Contact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No.</w:t>
            </w:r>
            <w:r w:rsidRPr="0017215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19D28AD3" w14:textId="77777777" w:rsidR="00172151" w:rsidRPr="00172151" w:rsidRDefault="00172151" w:rsidP="00172151">
            <w:pPr>
              <w:tabs>
                <w:tab w:val="left" w:pos="5095"/>
              </w:tabs>
              <w:spacing w:line="249" w:lineRule="exact"/>
              <w:ind w:left="112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Contact</w:t>
            </w:r>
            <w:r w:rsidRPr="0017215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172151">
              <w:rPr>
                <w:rFonts w:ascii="Calibri" w:eastAsia="Calibri" w:hAnsi="Calibri" w:cs="Calibri"/>
              </w:rPr>
              <w:t>No.</w:t>
            </w:r>
            <w:r w:rsidRPr="0017215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</w:tr>
      <w:tr w:rsidR="00172151" w:rsidRPr="00172151" w14:paraId="55573006" w14:textId="77777777" w:rsidTr="00C03BC2">
        <w:trPr>
          <w:trHeight w:val="244"/>
        </w:trPr>
        <w:tc>
          <w:tcPr>
            <w:tcW w:w="5309" w:type="dxa"/>
          </w:tcPr>
          <w:p w14:paraId="3E8179E1" w14:textId="77777777" w:rsidR="00172151" w:rsidRPr="00172151" w:rsidRDefault="00172151" w:rsidP="00172151">
            <w:pPr>
              <w:tabs>
                <w:tab w:val="left" w:pos="2748"/>
                <w:tab w:val="left" w:pos="5240"/>
              </w:tabs>
              <w:spacing w:line="225" w:lineRule="exact"/>
              <w:ind w:left="200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Date: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  <w:r w:rsidRPr="00172151">
              <w:rPr>
                <w:rFonts w:ascii="Calibri" w:eastAsia="Calibri" w:hAnsi="Calibri" w:cs="Calibri"/>
              </w:rPr>
              <w:t>Place: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  <w:tc>
          <w:tcPr>
            <w:tcW w:w="5318" w:type="dxa"/>
          </w:tcPr>
          <w:p w14:paraId="082D8515" w14:textId="77777777" w:rsidR="00172151" w:rsidRPr="00172151" w:rsidRDefault="00172151" w:rsidP="00172151">
            <w:pPr>
              <w:tabs>
                <w:tab w:val="left" w:pos="2660"/>
                <w:tab w:val="left" w:pos="5152"/>
              </w:tabs>
              <w:spacing w:line="225" w:lineRule="exact"/>
              <w:ind w:left="112"/>
              <w:rPr>
                <w:rFonts w:ascii="Calibri" w:eastAsia="Calibri" w:hAnsi="Calibri" w:cs="Calibri"/>
              </w:rPr>
            </w:pPr>
            <w:r w:rsidRPr="00172151">
              <w:rPr>
                <w:rFonts w:ascii="Calibri" w:eastAsia="Calibri" w:hAnsi="Calibri" w:cs="Calibri"/>
              </w:rPr>
              <w:t>Date: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  <w:r w:rsidRPr="00172151">
              <w:rPr>
                <w:rFonts w:ascii="Calibri" w:eastAsia="Calibri" w:hAnsi="Calibri" w:cs="Calibri"/>
              </w:rPr>
              <w:t>Place:</w:t>
            </w:r>
            <w:r w:rsidRPr="00172151">
              <w:rPr>
                <w:rFonts w:ascii="Calibri" w:eastAsia="Calibri" w:hAnsi="Calibri" w:cs="Calibri"/>
                <w:u w:val="single"/>
              </w:rPr>
              <w:t xml:space="preserve"> </w:t>
            </w:r>
            <w:r w:rsidRPr="00172151">
              <w:rPr>
                <w:rFonts w:ascii="Calibri" w:eastAsia="Calibri" w:hAnsi="Calibri" w:cs="Calibri"/>
                <w:u w:val="single"/>
              </w:rPr>
              <w:tab/>
            </w:r>
          </w:p>
        </w:tc>
      </w:tr>
    </w:tbl>
    <w:p w14:paraId="669DD32F" w14:textId="1F58F40C" w:rsidR="00D71F99" w:rsidRDefault="00D71F99" w:rsidP="00122A6F">
      <w:pPr>
        <w:pStyle w:val="BodyText"/>
        <w:ind w:left="160"/>
        <w:rPr>
          <w:rFonts w:ascii="Verdana"/>
          <w:i/>
          <w:sz w:val="16"/>
        </w:rPr>
      </w:pPr>
    </w:p>
    <w:p w14:paraId="2A75EEB8" w14:textId="77777777" w:rsidR="003624C4" w:rsidRDefault="003624C4" w:rsidP="00122A6F">
      <w:pPr>
        <w:pStyle w:val="BodyText"/>
        <w:ind w:left="160"/>
        <w:rPr>
          <w:rFonts w:ascii="Verdana"/>
          <w:i/>
          <w:sz w:val="16"/>
        </w:rPr>
      </w:pPr>
    </w:p>
    <w:p w14:paraId="5ACE3C0C" w14:textId="77777777" w:rsidR="003624C4" w:rsidRDefault="003624C4" w:rsidP="003624C4">
      <w:pPr>
        <w:pStyle w:val="BodyText"/>
        <w:ind w:left="16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0D2E1E04" wp14:editId="29AE9B11">
                <wp:extent cx="6819265" cy="1016000"/>
                <wp:effectExtent l="0" t="0" r="635" b="0"/>
                <wp:docPr id="23894619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9265" cy="1016000"/>
                          <a:chOff x="-79" y="-7"/>
                          <a:chExt cx="10739" cy="1600"/>
                        </a:xfrm>
                      </wpg:grpSpPr>
                      <wps:wsp>
                        <wps:cNvPr id="513944198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-79" y="-7"/>
                            <a:ext cx="10739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655EFD" w14:textId="317D6A71" w:rsidR="003624C4" w:rsidRDefault="003624C4" w:rsidP="003624C4">
                              <w:pPr>
                                <w:spacing w:before="110"/>
                                <w:ind w:left="1708" w:right="546"/>
                                <w:jc w:val="center"/>
                                <w:rPr>
                                  <w:color w:val="25408F"/>
                                  <w:w w:val="115"/>
                                  <w:sz w:val="30"/>
                                </w:rPr>
                              </w:pPr>
                              <w:r w:rsidRPr="003624C4"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Participant Information Form</w:t>
                              </w:r>
                            </w:p>
                            <w:p w14:paraId="1DC68714" w14:textId="77777777" w:rsidR="003624C4" w:rsidRDefault="003624C4" w:rsidP="003624C4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5408F"/>
                                  <w:w w:val="115"/>
                                  <w:sz w:val="30"/>
                                </w:rPr>
                              </w:pPr>
                            </w:p>
                            <w:p w14:paraId="46A93542" w14:textId="7CF9FF5D" w:rsidR="003624C4" w:rsidRPr="00E941E3" w:rsidRDefault="003624C4" w:rsidP="003624C4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646D046F" w14:textId="77777777" w:rsidR="003624C4" w:rsidRPr="00E941E3" w:rsidRDefault="003624C4" w:rsidP="003624C4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454FFFE6" w14:textId="77777777" w:rsidR="003624C4" w:rsidRDefault="003624C4" w:rsidP="003624C4">
                              <w:pPr>
                                <w:tabs>
                                  <w:tab w:val="left" w:pos="7387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D2232A"/>
                                  <w:sz w:val="18"/>
                                </w:rPr>
                                <w:t>*</w:t>
                              </w:r>
                              <w:r>
                                <w:rPr>
                                  <w:rFonts w:ascii="Arial"/>
                                  <w:b/>
                                  <w:color w:val="D2232A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68056754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095" cy="12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18F1C6" w14:textId="77777777" w:rsidR="003624C4" w:rsidRDefault="003624C4" w:rsidP="003624C4">
                              <w:pPr>
                                <w:spacing w:before="154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3CFFFCE4" wp14:editId="43958700">
                                    <wp:extent cx="669365" cy="687070"/>
                                    <wp:effectExtent l="0" t="0" r="0" b="0"/>
                                    <wp:docPr id="1615592556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79598" cy="6975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Verdana"/>
                                  <w:color w:val="D1D3D4"/>
                                  <w:sz w:val="16"/>
                                </w:rPr>
                                <w:t>u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2E1E04" id="_x0000_s1030" style="width:536.95pt;height:80pt;mso-position-horizontal-relative:char;mso-position-vertical-relative:line" coordorigin="-79,-7" coordsize="10739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">
                <v:shape id="Text Box 106" o:spid="_x0000_s1031" type="#_x0000_t202" style="position:absolute;left:-79;top:-7;width:10739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" fillcolor="#e5b8b7 [1301]" stroked="f">
                  <v:textbox inset="0,0,0,0">
                    <w:txbxContent>
                      <w:p w14:paraId="65655EFD" w14:textId="317D6A71" w:rsidR="003624C4" w:rsidRDefault="003624C4" w:rsidP="003624C4">
                        <w:pPr>
                          <w:spacing w:before="110"/>
                          <w:ind w:left="1708" w:right="546"/>
                          <w:jc w:val="center"/>
                          <w:rPr>
                            <w:color w:val="25408F"/>
                            <w:w w:val="115"/>
                            <w:sz w:val="30"/>
                          </w:rPr>
                        </w:pPr>
                        <w:r w:rsidRPr="003624C4">
                          <w:rPr>
                            <w:color w:val="25408F"/>
                            <w:w w:val="115"/>
                            <w:sz w:val="30"/>
                          </w:rPr>
                          <w:t>Participant Information Form</w:t>
                        </w:r>
                      </w:p>
                      <w:p w14:paraId="1DC68714" w14:textId="77777777" w:rsidR="003624C4" w:rsidRDefault="003624C4" w:rsidP="003624C4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5408F"/>
                            <w:w w:val="115"/>
                            <w:sz w:val="30"/>
                          </w:rPr>
                        </w:pPr>
                      </w:p>
                      <w:p w14:paraId="46A93542" w14:textId="7CF9FF5D" w:rsidR="003624C4" w:rsidRPr="00E941E3" w:rsidRDefault="003624C4" w:rsidP="003624C4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646D046F" w14:textId="77777777" w:rsidR="003624C4" w:rsidRPr="00E941E3" w:rsidRDefault="003624C4" w:rsidP="003624C4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454FFFE6" w14:textId="77777777" w:rsidR="003624C4" w:rsidRDefault="003624C4" w:rsidP="003624C4">
                        <w:pPr>
                          <w:tabs>
                            <w:tab w:val="left" w:pos="7387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D2232A"/>
                            <w:sz w:val="18"/>
                          </w:rPr>
                          <w:t>*</w:t>
                        </w:r>
                        <w:r>
                          <w:rPr>
                            <w:rFonts w:ascii="Arial"/>
                            <w:b/>
                            <w:color w:val="D2232A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105" o:spid="_x0000_s1032" type="#_x0000_t202" style="position:absolute;left:223;top:149;width:1095;height:1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" stroked="f">
                  <v:textbox inset="0,0,0,0">
                    <w:txbxContent>
                      <w:p w14:paraId="2918F1C6" w14:textId="77777777" w:rsidR="003624C4" w:rsidRDefault="003624C4" w:rsidP="003624C4">
                        <w:pPr>
                          <w:spacing w:before="154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3CFFFCE4" wp14:editId="43958700">
                              <wp:extent cx="669365" cy="687070"/>
                              <wp:effectExtent l="0" t="0" r="0" b="0"/>
                              <wp:docPr id="1615592556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79598" cy="6975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Verdana"/>
                            <w:color w:val="D1D3D4"/>
                            <w:sz w:val="16"/>
                          </w:rPr>
                          <w:t>ut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4E276FF" w14:textId="77777777" w:rsidR="003624C4" w:rsidRDefault="003624C4" w:rsidP="003624C4">
      <w:pPr>
        <w:pStyle w:val="BodyText"/>
        <w:spacing w:before="3"/>
        <w:rPr>
          <w:sz w:val="2"/>
        </w:rPr>
      </w:pPr>
    </w:p>
    <w:p w14:paraId="4E9756EB" w14:textId="77777777" w:rsidR="003624C4" w:rsidRDefault="003624C4" w:rsidP="003624C4">
      <w:pPr>
        <w:pStyle w:val="BodyText"/>
        <w:rPr>
          <w:rFonts w:ascii="Verdana"/>
          <w:i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10094"/>
      </w:tblGrid>
      <w:tr w:rsidR="00336157" w:rsidRPr="00336157" w14:paraId="793E7155" w14:textId="77777777" w:rsidTr="00336157">
        <w:trPr>
          <w:trHeight w:val="657"/>
          <w:jc w:val="center"/>
        </w:trPr>
        <w:tc>
          <w:tcPr>
            <w:tcW w:w="560" w:type="dxa"/>
          </w:tcPr>
          <w:p w14:paraId="6EA59AB6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1.</w:t>
            </w:r>
          </w:p>
        </w:tc>
        <w:tc>
          <w:tcPr>
            <w:tcW w:w="10094" w:type="dxa"/>
          </w:tcPr>
          <w:p w14:paraId="622D2702" w14:textId="11BDC5A4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Title of the project: </w:t>
            </w:r>
          </w:p>
        </w:tc>
      </w:tr>
      <w:tr w:rsidR="00336157" w:rsidRPr="00336157" w14:paraId="610BB138" w14:textId="77777777" w:rsidTr="00336157">
        <w:trPr>
          <w:trHeight w:val="985"/>
          <w:jc w:val="center"/>
        </w:trPr>
        <w:tc>
          <w:tcPr>
            <w:tcW w:w="560" w:type="dxa"/>
          </w:tcPr>
          <w:p w14:paraId="6B8EC283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2.</w:t>
            </w:r>
          </w:p>
        </w:tc>
        <w:tc>
          <w:tcPr>
            <w:tcW w:w="10094" w:type="dxa"/>
          </w:tcPr>
          <w:p w14:paraId="5EC90683" w14:textId="6BA376DA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Investigator(s) details: </w:t>
            </w:r>
          </w:p>
        </w:tc>
      </w:tr>
      <w:tr w:rsidR="00336157" w:rsidRPr="00336157" w14:paraId="721C61E0" w14:textId="77777777" w:rsidTr="00336157">
        <w:trPr>
          <w:trHeight w:val="1973"/>
          <w:jc w:val="center"/>
        </w:trPr>
        <w:tc>
          <w:tcPr>
            <w:tcW w:w="560" w:type="dxa"/>
          </w:tcPr>
          <w:p w14:paraId="189AA530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3.</w:t>
            </w:r>
          </w:p>
        </w:tc>
        <w:tc>
          <w:tcPr>
            <w:tcW w:w="10094" w:type="dxa"/>
          </w:tcPr>
          <w:p w14:paraId="7C700FD5" w14:textId="3079ADAC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Aims and methodology of the project: </w:t>
            </w:r>
          </w:p>
        </w:tc>
      </w:tr>
      <w:tr w:rsidR="00336157" w:rsidRPr="00336157" w14:paraId="2AD58F32" w14:textId="77777777" w:rsidTr="00336157">
        <w:trPr>
          <w:trHeight w:val="657"/>
          <w:jc w:val="center"/>
        </w:trPr>
        <w:tc>
          <w:tcPr>
            <w:tcW w:w="560" w:type="dxa"/>
          </w:tcPr>
          <w:p w14:paraId="45E3C62F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4.</w:t>
            </w:r>
          </w:p>
        </w:tc>
        <w:tc>
          <w:tcPr>
            <w:tcW w:w="10094" w:type="dxa"/>
          </w:tcPr>
          <w:p w14:paraId="4E36E3FF" w14:textId="244F2528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Details of funding agency and fund allocation:</w:t>
            </w:r>
          </w:p>
        </w:tc>
      </w:tr>
      <w:tr w:rsidR="00336157" w:rsidRPr="00336157" w14:paraId="337275DE" w14:textId="77777777" w:rsidTr="00336157">
        <w:trPr>
          <w:trHeight w:val="657"/>
          <w:jc w:val="center"/>
        </w:trPr>
        <w:tc>
          <w:tcPr>
            <w:tcW w:w="560" w:type="dxa"/>
          </w:tcPr>
          <w:p w14:paraId="5DE337AC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5.</w:t>
            </w:r>
          </w:p>
        </w:tc>
        <w:tc>
          <w:tcPr>
            <w:tcW w:w="10094" w:type="dxa"/>
          </w:tcPr>
          <w:p w14:paraId="70DB9866" w14:textId="4484C0B5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Expected duration of the subject participation: </w:t>
            </w:r>
          </w:p>
        </w:tc>
      </w:tr>
      <w:tr w:rsidR="00336157" w:rsidRPr="00336157" w14:paraId="66C21CF5" w14:textId="77777777" w:rsidTr="00336157">
        <w:trPr>
          <w:trHeight w:val="1252"/>
          <w:jc w:val="center"/>
        </w:trPr>
        <w:tc>
          <w:tcPr>
            <w:tcW w:w="560" w:type="dxa"/>
          </w:tcPr>
          <w:p w14:paraId="4920A661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6.</w:t>
            </w:r>
          </w:p>
        </w:tc>
        <w:tc>
          <w:tcPr>
            <w:tcW w:w="10094" w:type="dxa"/>
          </w:tcPr>
          <w:p w14:paraId="049BC430" w14:textId="74749B14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Benefits expected from the research to the subject or to others: </w:t>
            </w:r>
          </w:p>
        </w:tc>
      </w:tr>
      <w:tr w:rsidR="00336157" w:rsidRPr="00336157" w14:paraId="2E65731F" w14:textId="77777777" w:rsidTr="00336157">
        <w:trPr>
          <w:trHeight w:val="926"/>
          <w:jc w:val="center"/>
        </w:trPr>
        <w:tc>
          <w:tcPr>
            <w:tcW w:w="560" w:type="dxa"/>
          </w:tcPr>
          <w:p w14:paraId="3FDDD3B2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7.</w:t>
            </w:r>
          </w:p>
        </w:tc>
        <w:tc>
          <w:tcPr>
            <w:tcW w:w="10094" w:type="dxa"/>
          </w:tcPr>
          <w:p w14:paraId="3C0F34B2" w14:textId="7A74A6F5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Risks involve and safety measure(s): </w:t>
            </w:r>
          </w:p>
        </w:tc>
      </w:tr>
      <w:tr w:rsidR="00336157" w:rsidRPr="00336157" w14:paraId="48F81F70" w14:textId="77777777" w:rsidTr="00336157">
        <w:trPr>
          <w:trHeight w:val="986"/>
          <w:jc w:val="center"/>
        </w:trPr>
        <w:tc>
          <w:tcPr>
            <w:tcW w:w="560" w:type="dxa"/>
          </w:tcPr>
          <w:p w14:paraId="04FE39AB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8.</w:t>
            </w:r>
          </w:p>
        </w:tc>
        <w:tc>
          <w:tcPr>
            <w:tcW w:w="10094" w:type="dxa"/>
          </w:tcPr>
          <w:p w14:paraId="27F6FA96" w14:textId="7C78284E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A statement specifying to maintain confidentiality: </w:t>
            </w:r>
          </w:p>
        </w:tc>
      </w:tr>
      <w:tr w:rsidR="00336157" w:rsidRPr="00336157" w14:paraId="059A90AF" w14:textId="77777777" w:rsidTr="00336157">
        <w:trPr>
          <w:trHeight w:val="926"/>
          <w:jc w:val="center"/>
        </w:trPr>
        <w:tc>
          <w:tcPr>
            <w:tcW w:w="560" w:type="dxa"/>
          </w:tcPr>
          <w:p w14:paraId="71DAE872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9.</w:t>
            </w:r>
          </w:p>
        </w:tc>
        <w:tc>
          <w:tcPr>
            <w:tcW w:w="10094" w:type="dxa"/>
          </w:tcPr>
          <w:p w14:paraId="761458AB" w14:textId="0B71D0B2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Provision of treatment of subject for research related injury:</w:t>
            </w:r>
          </w:p>
        </w:tc>
      </w:tr>
      <w:tr w:rsidR="00336157" w:rsidRPr="00336157" w14:paraId="477A826E" w14:textId="77777777" w:rsidTr="00336157">
        <w:trPr>
          <w:trHeight w:val="925"/>
          <w:jc w:val="center"/>
        </w:trPr>
        <w:tc>
          <w:tcPr>
            <w:tcW w:w="560" w:type="dxa"/>
          </w:tcPr>
          <w:p w14:paraId="15AD4718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10.</w:t>
            </w:r>
          </w:p>
        </w:tc>
        <w:tc>
          <w:tcPr>
            <w:tcW w:w="10094" w:type="dxa"/>
          </w:tcPr>
          <w:p w14:paraId="338D1C11" w14:textId="05A30EB3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Compensation to subject for disability or death from injury: </w:t>
            </w:r>
          </w:p>
        </w:tc>
      </w:tr>
      <w:tr w:rsidR="00336157" w:rsidRPr="00336157" w14:paraId="58F00B80" w14:textId="77777777" w:rsidTr="00336157">
        <w:trPr>
          <w:trHeight w:val="597"/>
          <w:jc w:val="center"/>
        </w:trPr>
        <w:tc>
          <w:tcPr>
            <w:tcW w:w="560" w:type="dxa"/>
          </w:tcPr>
          <w:p w14:paraId="41EA9006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11.</w:t>
            </w:r>
          </w:p>
        </w:tc>
        <w:tc>
          <w:tcPr>
            <w:tcW w:w="10094" w:type="dxa"/>
          </w:tcPr>
          <w:p w14:paraId="5EA41CC1" w14:textId="16C75205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Freedom of subject to participate/withdraw from research: </w:t>
            </w:r>
          </w:p>
        </w:tc>
      </w:tr>
      <w:tr w:rsidR="00336157" w:rsidRPr="00336157" w14:paraId="48A66A82" w14:textId="77777777" w:rsidTr="00336157">
        <w:trPr>
          <w:trHeight w:val="926"/>
          <w:jc w:val="center"/>
        </w:trPr>
        <w:tc>
          <w:tcPr>
            <w:tcW w:w="560" w:type="dxa"/>
          </w:tcPr>
          <w:p w14:paraId="0BF62337" w14:textId="77777777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>12.</w:t>
            </w:r>
          </w:p>
        </w:tc>
        <w:tc>
          <w:tcPr>
            <w:tcW w:w="10094" w:type="dxa"/>
          </w:tcPr>
          <w:p w14:paraId="7CB1B62A" w14:textId="294C52EF" w:rsidR="00336157" w:rsidRPr="00336157" w:rsidRDefault="00336157" w:rsidP="00336157">
            <w:pPr>
              <w:pStyle w:val="BodyText"/>
              <w:ind w:left="16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336157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Any other relevant information: </w:t>
            </w:r>
          </w:p>
        </w:tc>
      </w:tr>
    </w:tbl>
    <w:p w14:paraId="6DF9159D" w14:textId="77777777" w:rsidR="003624C4" w:rsidRPr="00336157" w:rsidRDefault="003624C4" w:rsidP="00122A6F">
      <w:pPr>
        <w:pStyle w:val="BodyText"/>
        <w:ind w:left="160"/>
        <w:rPr>
          <w:rFonts w:ascii="Arial" w:hAnsi="Arial" w:cs="Arial"/>
          <w:bCs/>
          <w:i/>
          <w:sz w:val="24"/>
          <w:szCs w:val="24"/>
        </w:rPr>
      </w:pPr>
    </w:p>
    <w:sectPr w:rsidR="003624C4" w:rsidRPr="0033615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7177B0" w14:textId="77777777" w:rsidR="00C11B4E" w:rsidRDefault="00C11B4E" w:rsidP="006D131C">
      <w:r>
        <w:separator/>
      </w:r>
    </w:p>
  </w:endnote>
  <w:endnote w:type="continuationSeparator" w:id="0">
    <w:p w14:paraId="29A4A396" w14:textId="77777777" w:rsidR="00C11B4E" w:rsidRDefault="00C11B4E" w:rsidP="006D1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A0803A" w14:textId="77777777" w:rsidR="006D131C" w:rsidRDefault="006D13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B6697" w14:textId="77777777" w:rsidR="006D131C" w:rsidRDefault="006D13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A70B3" w14:textId="77777777" w:rsidR="006D131C" w:rsidRDefault="006D13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09FAC6" w14:textId="77777777" w:rsidR="00C11B4E" w:rsidRDefault="00C11B4E" w:rsidP="006D131C">
      <w:r>
        <w:separator/>
      </w:r>
    </w:p>
  </w:footnote>
  <w:footnote w:type="continuationSeparator" w:id="0">
    <w:p w14:paraId="7899B40C" w14:textId="77777777" w:rsidR="00C11B4E" w:rsidRDefault="00C11B4E" w:rsidP="006D1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937A87" w14:textId="77777777" w:rsidR="006D131C" w:rsidRDefault="006D13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44692" w14:textId="77777777" w:rsidR="006D131C" w:rsidRDefault="006D13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E6D2C" w14:textId="77777777" w:rsidR="006D131C" w:rsidRDefault="006D13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253707303">
    <w:abstractNumId w:val="7"/>
  </w:num>
  <w:num w:numId="2" w16cid:durableId="884871078">
    <w:abstractNumId w:val="6"/>
  </w:num>
  <w:num w:numId="3" w16cid:durableId="619652773">
    <w:abstractNumId w:val="17"/>
  </w:num>
  <w:num w:numId="4" w16cid:durableId="1548562296">
    <w:abstractNumId w:val="0"/>
  </w:num>
  <w:num w:numId="5" w16cid:durableId="2031568278">
    <w:abstractNumId w:val="1"/>
  </w:num>
  <w:num w:numId="6" w16cid:durableId="798105524">
    <w:abstractNumId w:val="2"/>
  </w:num>
  <w:num w:numId="7" w16cid:durableId="1830560323">
    <w:abstractNumId w:val="4"/>
  </w:num>
  <w:num w:numId="8" w16cid:durableId="1348025938">
    <w:abstractNumId w:val="23"/>
  </w:num>
  <w:num w:numId="9" w16cid:durableId="1945724238">
    <w:abstractNumId w:val="3"/>
  </w:num>
  <w:num w:numId="10" w16cid:durableId="119541474">
    <w:abstractNumId w:val="21"/>
  </w:num>
  <w:num w:numId="11" w16cid:durableId="894510271">
    <w:abstractNumId w:val="10"/>
  </w:num>
  <w:num w:numId="12" w16cid:durableId="340739954">
    <w:abstractNumId w:val="11"/>
  </w:num>
  <w:num w:numId="13" w16cid:durableId="11684472">
    <w:abstractNumId w:val="16"/>
  </w:num>
  <w:num w:numId="14" w16cid:durableId="2062944271">
    <w:abstractNumId w:val="9"/>
  </w:num>
  <w:num w:numId="15" w16cid:durableId="1785688419">
    <w:abstractNumId w:val="19"/>
  </w:num>
  <w:num w:numId="16" w16cid:durableId="1476986942">
    <w:abstractNumId w:val="14"/>
  </w:num>
  <w:num w:numId="17" w16cid:durableId="617034238">
    <w:abstractNumId w:val="20"/>
  </w:num>
  <w:num w:numId="18" w16cid:durableId="1840734399">
    <w:abstractNumId w:val="22"/>
  </w:num>
  <w:num w:numId="19" w16cid:durableId="598803136">
    <w:abstractNumId w:val="12"/>
  </w:num>
  <w:num w:numId="20" w16cid:durableId="724524607">
    <w:abstractNumId w:val="5"/>
  </w:num>
  <w:num w:numId="21" w16cid:durableId="315454444">
    <w:abstractNumId w:val="13"/>
  </w:num>
  <w:num w:numId="22" w16cid:durableId="131215063">
    <w:abstractNumId w:val="18"/>
  </w:num>
  <w:num w:numId="23" w16cid:durableId="156851782">
    <w:abstractNumId w:val="15"/>
  </w:num>
  <w:num w:numId="24" w16cid:durableId="2726407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DI2sLAwsTA1MTJX0lEKTi0uzszPAymwqAUAe+uiZSwAAAA="/>
  </w:docVars>
  <w:rsids>
    <w:rsidRoot w:val="00D71F99"/>
    <w:rsid w:val="00025CCA"/>
    <w:rsid w:val="000315DA"/>
    <w:rsid w:val="00052A88"/>
    <w:rsid w:val="00086B99"/>
    <w:rsid w:val="00122A6F"/>
    <w:rsid w:val="00172151"/>
    <w:rsid w:val="0019233F"/>
    <w:rsid w:val="001E16EF"/>
    <w:rsid w:val="001E4987"/>
    <w:rsid w:val="001F4A2A"/>
    <w:rsid w:val="00336157"/>
    <w:rsid w:val="003624C4"/>
    <w:rsid w:val="003971AD"/>
    <w:rsid w:val="003A4BA0"/>
    <w:rsid w:val="004847BB"/>
    <w:rsid w:val="004B7EA4"/>
    <w:rsid w:val="00543419"/>
    <w:rsid w:val="006535A3"/>
    <w:rsid w:val="006D131C"/>
    <w:rsid w:val="00986146"/>
    <w:rsid w:val="009F4FD4"/>
    <w:rsid w:val="00A062D5"/>
    <w:rsid w:val="00A069E7"/>
    <w:rsid w:val="00C11B4E"/>
    <w:rsid w:val="00D25182"/>
    <w:rsid w:val="00D71F99"/>
    <w:rsid w:val="00D92C11"/>
    <w:rsid w:val="00DB1A1D"/>
    <w:rsid w:val="00E941E3"/>
    <w:rsid w:val="00E94321"/>
    <w:rsid w:val="00EB0EC2"/>
    <w:rsid w:val="00EC49C4"/>
    <w:rsid w:val="00F53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958A8"/>
  <w15:docId w15:val="{824471FA-4197-496D-9DC8-6CDB50011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2D5"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D13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31C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6D13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31C"/>
    <w:rPr>
      <w:rFonts w:ascii="Microsoft Sans Serif" w:eastAsia="Microsoft Sans Serif" w:hAnsi="Microsoft Sans Serif" w:cs="Microsoft Sans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4E7445-3983-4BFB-882D-FA0B4DD97F2C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1078838F-9245-40A1-B266-DE16340A6A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E798D5-30DD-4347-ACD5-9C981BAD4E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itish Dutta</cp:lastModifiedBy>
  <cp:revision>10</cp:revision>
  <dcterms:created xsi:type="dcterms:W3CDTF">2024-08-21T12:22:00Z</dcterms:created>
  <dcterms:modified xsi:type="dcterms:W3CDTF">2024-08-23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23-05-27T00:00:00Z</vt:filetime>
  </property>
  <property fmtid="{D5CDD505-2E9C-101B-9397-08002B2CF9AE}" pid="5" name="GrammarlyDocumentId">
    <vt:lpwstr>dac11b86a59d8ce238cb5edfaba2d2b545c8104d8cf9afdbdf92cb62bdc516bf</vt:lpwstr>
  </property>
  <property fmtid="{D5CDD505-2E9C-101B-9397-08002B2CF9AE}" pid="6" name="ContentTypeId">
    <vt:lpwstr>0x01010025797FE45499424FA4D1D409475C733F</vt:lpwstr>
  </property>
</Properties>
</file>